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1139F8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F475EB9" w14:textId="77777777" w:rsidR="00CD34CA" w:rsidRDefault="00CD34CA" w:rsidP="00CD34CA"/>
    <w:p w14:paraId="5009C389" w14:textId="77777777" w:rsidR="00CD34CA" w:rsidRDefault="00CD34CA" w:rsidP="00CD34CA"/>
    <w:p w14:paraId="0455AC05" w14:textId="77777777" w:rsidR="008E492D" w:rsidRDefault="008E492D" w:rsidP="00CD34CA"/>
    <w:p w14:paraId="65B4F00A" w14:textId="77777777" w:rsidR="008E492D" w:rsidRPr="00CD34CA" w:rsidRDefault="008E492D" w:rsidP="00CD34CA"/>
    <w:p w14:paraId="3BE9E3A4" w14:textId="77777777" w:rsidR="004E7A51" w:rsidRPr="0043164C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24"/>
          <w:szCs w:val="24"/>
        </w:rPr>
      </w:pPr>
    </w:p>
    <w:p w14:paraId="16CEF0DC" w14:textId="77777777" w:rsidR="004E7A51" w:rsidRPr="0043164C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</w:pPr>
    </w:p>
    <w:p w14:paraId="310EE07A" w14:textId="1F75FD95" w:rsidR="004E7A51" w:rsidRPr="0043164C" w:rsidRDefault="0043164C" w:rsidP="004E7A5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</w:pPr>
      <w:r w:rsidRPr="0043164C"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  <w:t>Three Year Strategic Plan</w:t>
      </w:r>
    </w:p>
    <w:p w14:paraId="12947088" w14:textId="5B269A84" w:rsidR="004E7A51" w:rsidRPr="0043164C" w:rsidRDefault="004E7A51" w:rsidP="004E7A51">
      <w:pPr>
        <w:jc w:val="center"/>
        <w:rPr>
          <w:rFonts w:ascii="Times New Roman" w:hAnsi="Times New Roman" w:cs="Times New Roman"/>
          <w:sz w:val="24"/>
          <w:szCs w:val="24"/>
        </w:rPr>
      </w:pPr>
      <w:r w:rsidRPr="0043164C">
        <w:rPr>
          <w:rFonts w:ascii="Times New Roman" w:hAnsi="Times New Roman" w:cs="Times New Roman"/>
          <w:sz w:val="24"/>
          <w:szCs w:val="24"/>
        </w:rPr>
        <w:t>Name</w:t>
      </w:r>
    </w:p>
    <w:p w14:paraId="730293DD" w14:textId="33B2E03A" w:rsidR="004E7A51" w:rsidRPr="0043164C" w:rsidRDefault="004E7A51" w:rsidP="004E7A51">
      <w:pPr>
        <w:jc w:val="center"/>
        <w:rPr>
          <w:rFonts w:ascii="Times New Roman" w:hAnsi="Times New Roman" w:cs="Times New Roman"/>
          <w:sz w:val="24"/>
          <w:szCs w:val="24"/>
        </w:rPr>
      </w:pPr>
      <w:r w:rsidRPr="0043164C">
        <w:rPr>
          <w:rFonts w:ascii="Times New Roman" w:hAnsi="Times New Roman" w:cs="Times New Roman"/>
          <w:sz w:val="24"/>
          <w:szCs w:val="24"/>
        </w:rPr>
        <w:t>Course Name</w:t>
      </w:r>
    </w:p>
    <w:p w14:paraId="44EF844A" w14:textId="7EFE4BC6" w:rsidR="004E7A51" w:rsidRPr="0043164C" w:rsidRDefault="004E7A51" w:rsidP="004E7A51">
      <w:pPr>
        <w:jc w:val="center"/>
        <w:rPr>
          <w:rFonts w:ascii="Times New Roman" w:hAnsi="Times New Roman" w:cs="Times New Roman"/>
          <w:sz w:val="24"/>
          <w:szCs w:val="24"/>
        </w:rPr>
      </w:pPr>
      <w:r w:rsidRPr="0043164C">
        <w:rPr>
          <w:rFonts w:ascii="Times New Roman" w:hAnsi="Times New Roman" w:cs="Times New Roman"/>
          <w:sz w:val="24"/>
          <w:szCs w:val="24"/>
        </w:rPr>
        <w:t>Instructor’s Name</w:t>
      </w:r>
    </w:p>
    <w:p w14:paraId="7CADF53E" w14:textId="38A657B7" w:rsidR="004E7A51" w:rsidRPr="0043164C" w:rsidRDefault="004E7A51" w:rsidP="004E7A51">
      <w:pPr>
        <w:jc w:val="center"/>
        <w:rPr>
          <w:rFonts w:ascii="Times New Roman" w:hAnsi="Times New Roman" w:cs="Times New Roman"/>
          <w:sz w:val="24"/>
          <w:szCs w:val="24"/>
        </w:rPr>
      </w:pPr>
      <w:r w:rsidRPr="0043164C">
        <w:rPr>
          <w:rFonts w:ascii="Times New Roman" w:hAnsi="Times New Roman" w:cs="Times New Roman"/>
          <w:sz w:val="24"/>
          <w:szCs w:val="24"/>
        </w:rPr>
        <w:t>Date</w:t>
      </w:r>
    </w:p>
    <w:p w14:paraId="29C621E4" w14:textId="77777777" w:rsidR="004E7A51" w:rsidRPr="004E7A51" w:rsidRDefault="004E7A51" w:rsidP="004E7A51">
      <w:pPr>
        <w:jc w:val="center"/>
        <w:rPr>
          <w:rFonts w:ascii="Times New Roman" w:hAnsi="Times New Roman" w:cs="Times New Roman"/>
        </w:rPr>
      </w:pPr>
    </w:p>
    <w:p w14:paraId="01668DBD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6584B59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144F7E50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48AD6DFF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bookmarkStart w:id="0" w:name="_Toc490488422"/>
    <w:p w14:paraId="4061AC8C" w14:textId="23544EF1" w:rsidR="004E7A51" w:rsidRPr="004E7A51" w:rsidRDefault="0043164C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  <w:r w:rsidRPr="008D2E8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653004" wp14:editId="2FA026D8">
                <wp:simplePos x="0" y="0"/>
                <wp:positionH relativeFrom="margin">
                  <wp:posOffset>533400</wp:posOffset>
                </wp:positionH>
                <wp:positionV relativeFrom="paragraph">
                  <wp:posOffset>38100</wp:posOffset>
                </wp:positionV>
                <wp:extent cx="5219700" cy="638175"/>
                <wp:effectExtent l="19050" t="19050" r="38100" b="47625"/>
                <wp:wrapNone/>
                <wp:docPr id="5" name="Text Box 5" descr="Hint: In this template, you will find purple and orange “hint” boxes designed to help you with the final project. Please delete all hints before finalizing your project." title="Purpl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19700" cy="6381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621B4B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A61D2E7" w14:textId="4CF06509" w:rsidR="0043164C" w:rsidRPr="0043164C" w:rsidRDefault="0043164C" w:rsidP="0043164C">
                            <w:pPr>
                              <w:rPr>
                                <w:rFonts w:cstheme="minorHAnsi"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43164C">
                              <w:rPr>
                                <w:rFonts w:cstheme="minorHAns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Hint:</w:t>
                            </w:r>
                            <w:r w:rsidRPr="0043164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164C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 this template, you will find purple and orange “hint” boxes designed to help you with the project. Please delete all hints before finalizing </w:t>
                            </w:r>
                            <w:r w:rsidR="00D343C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your strategic plan</w:t>
                            </w:r>
                            <w:r w:rsidRPr="0043164C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5E4D28B" w14:textId="77777777" w:rsidR="0043164C" w:rsidRPr="00815FAD" w:rsidRDefault="0043164C" w:rsidP="0043164C">
                            <w:pPr>
                              <w:rPr>
                                <w:rFonts w:asciiTheme="majorHAnsi" w:hAnsiTheme="maj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066DE442" w14:textId="77777777" w:rsidR="0043164C" w:rsidRDefault="0043164C" w:rsidP="0043164C"/>
                          <w:p w14:paraId="40DA6F93" w14:textId="77777777" w:rsidR="0043164C" w:rsidRDefault="0043164C" w:rsidP="0043164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653004" id="Text Box 5" o:spid="_x0000_s1026" alt="Title: Purple Box - Description: Hint: In this template, you will find purple and orange “hint” boxes designed to help you with the final project. Please delete all hints before finalizing your project." style="position:absolute;left:0;text-align:left;margin-left:42pt;margin-top:3pt;width:411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" fillcolor="window" strokecolor="#621b4b" strokeweight="4.5pt">
                <v:path arrowok="t"/>
                <v:textbox>
                  <w:txbxContent>
                    <w:p w14:paraId="7A61D2E7" w14:textId="4CF06509" w:rsidR="0043164C" w:rsidRPr="0043164C" w:rsidRDefault="0043164C" w:rsidP="0043164C">
                      <w:pPr>
                        <w:rPr>
                          <w:rFonts w:cstheme="minorHAnsi"/>
                          <w:color w:val="44546A" w:themeColor="text2"/>
                          <w:sz w:val="20"/>
                          <w:szCs w:val="20"/>
                        </w:rPr>
                      </w:pPr>
                      <w:r w:rsidRPr="0043164C">
                        <w:rPr>
                          <w:rFonts w:cstheme="minorHAnsi"/>
                          <w:b/>
                          <w:color w:val="000000"/>
                          <w:sz w:val="20"/>
                          <w:szCs w:val="20"/>
                        </w:rPr>
                        <w:t>Hint: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3164C">
                        <w:rPr>
                          <w:rFonts w:cstheme="minorHAnsi"/>
                          <w:sz w:val="20"/>
                          <w:szCs w:val="20"/>
                        </w:rPr>
                        <w:t xml:space="preserve">In this template, you will find purple and orange “hint” boxes designed to help you with the project. Please delete all hints before finalizing </w:t>
                      </w:r>
                      <w:r w:rsidR="00D343CF">
                        <w:rPr>
                          <w:rFonts w:cstheme="minorHAnsi"/>
                          <w:sz w:val="20"/>
                          <w:szCs w:val="20"/>
                        </w:rPr>
                        <w:t>your strategic plan</w:t>
                      </w:r>
                      <w:r w:rsidRPr="0043164C"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15E4D28B" w14:textId="77777777" w:rsidR="0043164C" w:rsidRPr="00815FAD" w:rsidRDefault="0043164C" w:rsidP="0043164C">
                      <w:pPr>
                        <w:rPr>
                          <w:rFonts w:asciiTheme="majorHAnsi" w:hAnsiTheme="majorHAnsi" w:cstheme="minorHAnsi"/>
                          <w:sz w:val="20"/>
                          <w:szCs w:val="20"/>
                        </w:rPr>
                      </w:pPr>
                    </w:p>
                    <w:p w14:paraId="066DE442" w14:textId="77777777" w:rsidR="0043164C" w:rsidRDefault="0043164C" w:rsidP="0043164C"/>
                    <w:p w14:paraId="40DA6F93" w14:textId="77777777" w:rsidR="0043164C" w:rsidRDefault="0043164C" w:rsidP="0043164C"/>
                  </w:txbxContent>
                </v:textbox>
                <w10:wrap anchorx="margin"/>
              </v:roundrect>
            </w:pict>
          </mc:Fallback>
        </mc:AlternateContent>
      </w:r>
      <w:bookmarkEnd w:id="0"/>
    </w:p>
    <w:p w14:paraId="7E2559B0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79EEA52D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343B372" w14:textId="77777777" w:rsidR="004E7A51" w:rsidRP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6747FF3E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017DDC4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3EA385CA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22506B34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022D750C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24F007F5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276DF722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40AE9583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04AAAB58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227BFFE6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0A14E57D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EB49219" w14:textId="77777777" w:rsidR="004E7A51" w:rsidRDefault="004E7A51" w:rsidP="004E7A51">
      <w:pPr>
        <w:pStyle w:val="Title"/>
        <w:jc w:val="center"/>
        <w:rPr>
          <w:rFonts w:ascii="Times New Roman" w:eastAsia="Times New Roman" w:hAnsi="Times New Roman" w:cs="Times New Roman"/>
          <w:b/>
          <w:spacing w:val="0"/>
          <w:kern w:val="0"/>
          <w:sz w:val="32"/>
          <w:szCs w:val="22"/>
        </w:rPr>
      </w:pPr>
    </w:p>
    <w:p w14:paraId="5B5511CC" w14:textId="7A77390C" w:rsidR="004E7A51" w:rsidRPr="003C5914" w:rsidRDefault="0043164C" w:rsidP="004E7A51">
      <w:pPr>
        <w:pStyle w:val="Title"/>
        <w:jc w:val="center"/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</w:pPr>
      <w:r w:rsidRPr="003C5914">
        <w:rPr>
          <w:rFonts w:eastAsia="Calibri"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5F0BCD" wp14:editId="068836FD">
                <wp:simplePos x="0" y="0"/>
                <wp:positionH relativeFrom="page">
                  <wp:posOffset>142875</wp:posOffset>
                </wp:positionH>
                <wp:positionV relativeFrom="paragraph">
                  <wp:posOffset>-600075</wp:posOffset>
                </wp:positionV>
                <wp:extent cx="2400300" cy="790575"/>
                <wp:effectExtent l="19050" t="19050" r="38100" b="276225"/>
                <wp:wrapNone/>
                <wp:docPr id="13" name="Speech Bubble: Rectangle 13" descr="Hint: Keep bold headings in the template. Delete text in the box and replace with your own content. The boxes will expand as you type if you need more space." title="Orange Call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0300" cy="790575"/>
                        </a:xfrm>
                        <a:prstGeom prst="wedgeRectCallout">
                          <a:avLst>
                            <a:gd name="adj1" fmla="val -18228"/>
                            <a:gd name="adj2" fmla="val 75660"/>
                          </a:avLst>
                        </a:prstGeom>
                        <a:solidFill>
                          <a:srgbClr val="FFFFFF"/>
                        </a:solidFill>
                        <a:ln w="57150" algn="ctr">
                          <a:solidFill>
                            <a:srgbClr val="FF79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C58CE" w14:textId="5111F515" w:rsidR="0043164C" w:rsidRPr="0043164C" w:rsidRDefault="0043164C" w:rsidP="0043164C">
                            <w:pPr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3164C">
                              <w:rPr>
                                <w:rFonts w:cstheme="minorHAns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Hint</w:t>
                            </w:r>
                            <w:r w:rsidRPr="0043164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>: Keep bold headings in the template. Delete text in the box</w:t>
                            </w:r>
                            <w:r w:rsidR="006D28D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>es</w:t>
                            </w:r>
                            <w:r w:rsidRPr="0043164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 xml:space="preserve"> and replace with your own content. Th</w:t>
                            </w:r>
                            <w:r w:rsidR="003C5914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>e boxes will expand as you type if you need more spa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5F0BCD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27" type="#_x0000_t61" alt="Title: Orange Callout - Description: Hint: Keep bold headings in the template. Delete text in the box and replace with your own content. The boxes will expand as you type if you need more space." style="position:absolute;left:0;text-align:left;margin-left:11.25pt;margin-top:-47.25pt;width:189pt;height:62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" adj="6863,27143" strokecolor="#ff7900" strokeweight="4.5pt">
                <v:textbox>
                  <w:txbxContent>
                    <w:p w14:paraId="388C58CE" w14:textId="5111F515" w:rsidR="0043164C" w:rsidRPr="0043164C" w:rsidRDefault="0043164C" w:rsidP="0043164C">
                      <w:pPr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3164C">
                        <w:rPr>
                          <w:rFonts w:cstheme="minorHAnsi"/>
                          <w:b/>
                          <w:color w:val="000000"/>
                          <w:sz w:val="20"/>
                          <w:szCs w:val="20"/>
                        </w:rPr>
                        <w:t>Hint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: Keep 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>bold headings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 in the template. Delete text in the box</w:t>
                      </w:r>
                      <w:r w:rsidR="006D28D6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>es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 and replace with your own content. Th</w:t>
                      </w:r>
                      <w:r w:rsidR="003C5914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>e boxes will expand as you type if you need more space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54009"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  <w:t xml:space="preserve">Three </w:t>
      </w:r>
      <w:bookmarkStart w:id="1" w:name="_GoBack"/>
      <w:bookmarkEnd w:id="1"/>
      <w:r w:rsidR="006E1C05" w:rsidRPr="003C5914"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  <w:t xml:space="preserve">Year </w:t>
      </w:r>
      <w:r w:rsidR="004E7A51" w:rsidRPr="003C5914">
        <w:rPr>
          <w:rFonts w:ascii="Times New Roman" w:eastAsia="Times New Roman" w:hAnsi="Times New Roman" w:cs="Times New Roman"/>
          <w:spacing w:val="0"/>
          <w:kern w:val="0"/>
          <w:sz w:val="24"/>
          <w:szCs w:val="24"/>
        </w:rPr>
        <w:t xml:space="preserve">Strategic Plan </w:t>
      </w:r>
    </w:p>
    <w:p w14:paraId="06DA8067" w14:textId="54516AB5" w:rsidR="00D17139" w:rsidRPr="0043164C" w:rsidRDefault="00D17139" w:rsidP="003C591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before="182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64C">
        <w:rPr>
          <w:rFonts w:ascii="Times New Roman" w:eastAsia="Times New Roman" w:hAnsi="Times New Roman" w:cs="Times New Roman"/>
          <w:b/>
          <w:sz w:val="24"/>
          <w:szCs w:val="24"/>
        </w:rPr>
        <w:t>Executive Summary</w:t>
      </w:r>
    </w:p>
    <w:p w14:paraId="031C911F" w14:textId="6C389BB2" w:rsidR="003C5914" w:rsidRDefault="0043164C" w:rsidP="003C591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914">
        <w:rPr>
          <w:rFonts w:ascii="Times New Roman" w:eastAsia="Times New Roman" w:hAnsi="Times New Roman" w:cs="Times New Roman"/>
          <w:b/>
          <w:sz w:val="24"/>
          <w:szCs w:val="24"/>
        </w:rPr>
        <w:t>Company H</w:t>
      </w:r>
      <w:r w:rsidR="00D17139" w:rsidRPr="003C5914">
        <w:rPr>
          <w:rFonts w:ascii="Times New Roman" w:eastAsia="Times New Roman" w:hAnsi="Times New Roman" w:cs="Times New Roman"/>
          <w:b/>
          <w:sz w:val="24"/>
          <w:szCs w:val="24"/>
        </w:rPr>
        <w:t>istory</w:t>
      </w:r>
    </w:p>
    <w:p w14:paraId="52B9ECA8" w14:textId="77777777" w:rsidR="001E69A1" w:rsidRPr="003C5914" w:rsidRDefault="001E69A1" w:rsidP="003C591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355"/>
      </w:tblGrid>
      <w:tr w:rsidR="003C5914" w14:paraId="5012802C" w14:textId="77777777" w:rsidTr="003C5914">
        <w:tc>
          <w:tcPr>
            <w:tcW w:w="9355" w:type="dxa"/>
            <w:shd w:val="clear" w:color="auto" w:fill="FFD966"/>
          </w:tcPr>
          <w:p w14:paraId="4E7DC421" w14:textId="77777777" w:rsidR="003C5914" w:rsidRDefault="003C5914" w:rsidP="003C5914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 describe the company’s history. Include the 4Ps (Product, Price, Place, and Promotion.</w:t>
            </w:r>
          </w:p>
          <w:p w14:paraId="20C8BD4A" w14:textId="3BEB5738" w:rsidR="003C5914" w:rsidRDefault="003C5914" w:rsidP="003C5914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33FFCA8" w14:textId="77777777" w:rsidR="001E69A1" w:rsidRDefault="001E69A1" w:rsidP="003C591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9E648D" w14:textId="18104C4B" w:rsidR="00D17139" w:rsidRDefault="00D17139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914">
        <w:rPr>
          <w:rFonts w:ascii="Times New Roman" w:eastAsia="Times New Roman" w:hAnsi="Times New Roman" w:cs="Times New Roman"/>
          <w:b/>
          <w:sz w:val="24"/>
          <w:szCs w:val="24"/>
        </w:rPr>
        <w:t>Mission Statement</w:t>
      </w:r>
    </w:p>
    <w:p w14:paraId="0115A568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3C5914" w14:paraId="78F367B7" w14:textId="77777777" w:rsidTr="003C5914">
        <w:tc>
          <w:tcPr>
            <w:tcW w:w="9350" w:type="dxa"/>
            <w:shd w:val="clear" w:color="auto" w:fill="FFD966"/>
          </w:tcPr>
          <w:p w14:paraId="6F9A84D9" w14:textId="77777777" w:rsidR="003C5914" w:rsidRDefault="003C5914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share the mission statement of the company and assess its impact.</w:t>
            </w:r>
          </w:p>
          <w:p w14:paraId="3A12A93D" w14:textId="1C97335F" w:rsidR="003C5914" w:rsidRDefault="003C5914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F5040EF" w14:textId="2B67D7C7" w:rsidR="00D31B83" w:rsidRDefault="00DA1451" w:rsidP="003C5914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before="126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64C">
        <w:rPr>
          <w:rFonts w:ascii="Times New Roman" w:eastAsia="Times New Roman" w:hAnsi="Times New Roman" w:cs="Times New Roman"/>
          <w:b/>
          <w:sz w:val="24"/>
          <w:szCs w:val="24"/>
        </w:rPr>
        <w:t>Situational Analysis</w:t>
      </w:r>
    </w:p>
    <w:p w14:paraId="6D51F043" w14:textId="66F7EA58" w:rsidR="003C5914" w:rsidRDefault="003C5914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urrent Situation</w:t>
      </w:r>
    </w:p>
    <w:p w14:paraId="4FE63145" w14:textId="2B16D0D0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3C5914" w14:paraId="345C58EA" w14:textId="77777777" w:rsidTr="001E69A1">
        <w:tc>
          <w:tcPr>
            <w:tcW w:w="9350" w:type="dxa"/>
            <w:shd w:val="clear" w:color="auto" w:fill="FFD966"/>
          </w:tcPr>
          <w:p w14:paraId="72A81EC3" w14:textId="580D9508" w:rsidR="003C5914" w:rsidRDefault="003C5914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</w:t>
            </w:r>
            <w:r w:rsidR="001E3BEB">
              <w:rPr>
                <w:rFonts w:ascii="Times New Roman" w:eastAsia="Times New Roman" w:hAnsi="Times New Roman" w:cs="Times New Roman"/>
                <w:sz w:val="24"/>
                <w:szCs w:val="24"/>
              </w:rPr>
              <w:t>his space, explain the current situation of the organization (industry, market, and general environment analysis).</w:t>
            </w:r>
          </w:p>
          <w:p w14:paraId="0B576F7A" w14:textId="370444FD" w:rsidR="001E3BEB" w:rsidRDefault="001E3BEB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CA5D66" w14:textId="17BF66AD" w:rsidR="001E69A1" w:rsidRDefault="001E69A1" w:rsidP="001E69A1">
      <w:pPr>
        <w:tabs>
          <w:tab w:val="left" w:pos="7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15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914">
        <w:rPr>
          <w:rFonts w:eastAsia="Calibri"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EF4E48" wp14:editId="4096B40C">
                <wp:simplePos x="0" y="0"/>
                <wp:positionH relativeFrom="page">
                  <wp:posOffset>2295525</wp:posOffset>
                </wp:positionH>
                <wp:positionV relativeFrom="paragraph">
                  <wp:posOffset>57785</wp:posOffset>
                </wp:positionV>
                <wp:extent cx="2705100" cy="342900"/>
                <wp:effectExtent l="342900" t="19050" r="38100" b="38100"/>
                <wp:wrapNone/>
                <wp:docPr id="2" name="Speech Bubble: Rectangle 2" descr="Hint: For help, see the SWOT Analysis Guide: http://writingcenter.ashford.edu/swot-analysis" title="Orange Call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5100" cy="342900"/>
                        </a:xfrm>
                        <a:prstGeom prst="wedgeRectCallout">
                          <a:avLst>
                            <a:gd name="adj1" fmla="val -57322"/>
                            <a:gd name="adj2" fmla="val -3231"/>
                          </a:avLst>
                        </a:prstGeom>
                        <a:solidFill>
                          <a:srgbClr val="FFFFFF"/>
                        </a:solidFill>
                        <a:ln w="57150" algn="ctr">
                          <a:solidFill>
                            <a:srgbClr val="FF79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5E7AF" w14:textId="2C65FD02" w:rsidR="00D343CF" w:rsidRPr="0043164C" w:rsidRDefault="00D343CF" w:rsidP="00D343CF">
                            <w:pPr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3164C">
                              <w:rPr>
                                <w:rFonts w:cstheme="minorHAns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Hint</w:t>
                            </w:r>
                            <w:r w:rsidRPr="0043164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 xml:space="preserve">For help, see the </w:t>
                            </w:r>
                            <w:hyperlink r:id="rId7" w:history="1">
                              <w:r w:rsidRPr="00B33BB6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SWOT Analysis Guide</w:t>
                              </w:r>
                            </w:hyperlink>
                            <w:r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F4E48" id="Speech Bubble: Rectangle 2" o:spid="_x0000_s1028" type="#_x0000_t61" alt="Title: Orange Callout - Description: Hint: For help, see the SWOT Analysis Guide: http://writingcenter.ashford.edu/swot-analysis" style="position:absolute;margin-left:180.75pt;margin-top:4.55pt;width:213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" adj="-1582,10102" strokecolor="#ff7900" strokeweight="4.5pt">
                <v:textbox>
                  <w:txbxContent>
                    <w:p w14:paraId="6B55E7AF" w14:textId="2C65FD02" w:rsidR="00D343CF" w:rsidRPr="0043164C" w:rsidRDefault="00D343CF" w:rsidP="00D343CF">
                      <w:pPr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3164C">
                        <w:rPr>
                          <w:rFonts w:cstheme="minorHAnsi"/>
                          <w:b/>
                          <w:color w:val="000000"/>
                          <w:sz w:val="20"/>
                          <w:szCs w:val="20"/>
                        </w:rPr>
                        <w:t>Hint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For help, see the </w:t>
                      </w:r>
                      <w:hyperlink r:id="rId8" w:history="1">
                        <w:r w:rsidRPr="00B33BB6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SWOT Analysis Guide</w:t>
                        </w:r>
                      </w:hyperlink>
                      <w:r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1AEDCE" w14:textId="40BFC398" w:rsidR="001E3BEB" w:rsidRDefault="001E3BEB" w:rsidP="001E69A1">
      <w:pPr>
        <w:tabs>
          <w:tab w:val="left" w:pos="7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15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E3BEB">
        <w:rPr>
          <w:rFonts w:ascii="Times New Roman" w:eastAsia="Times New Roman" w:hAnsi="Times New Roman" w:cs="Times New Roman"/>
          <w:b/>
          <w:sz w:val="24"/>
          <w:szCs w:val="24"/>
        </w:rPr>
        <w:t>SWOT Analysis</w:t>
      </w:r>
    </w:p>
    <w:p w14:paraId="4EC66CB8" w14:textId="77777777" w:rsidR="001E69A1" w:rsidRPr="001E3BEB" w:rsidRDefault="001E69A1" w:rsidP="001E69A1">
      <w:pPr>
        <w:tabs>
          <w:tab w:val="left" w:pos="7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152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3BEB" w14:paraId="53FB810A" w14:textId="77777777" w:rsidTr="001E69A1">
        <w:tc>
          <w:tcPr>
            <w:tcW w:w="9350" w:type="dxa"/>
            <w:shd w:val="clear" w:color="auto" w:fill="FFD966"/>
          </w:tcPr>
          <w:p w14:paraId="76C59B88" w14:textId="39127400" w:rsidR="00D343CF" w:rsidRDefault="001E3BEB" w:rsidP="001E69A1">
            <w:pPr>
              <w:tabs>
                <w:tab w:val="left" w:pos="720"/>
              </w:tabs>
              <w:kinsoku w:val="0"/>
              <w:overflowPunct w:val="0"/>
              <w:autoSpaceDE w:val="0"/>
              <w:autoSpaceDN w:val="0"/>
              <w:adjustRightInd w:val="0"/>
              <w:ind w:right="115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assess the SWOT analysis (strengths, weaknesses, opportunities, and threats) of the chosen company highlighting opportunities for change and address contingencies.</w:t>
            </w:r>
            <w:r w:rsidR="00D343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BF1529F" w14:textId="0E052D01" w:rsidR="00D343CF" w:rsidRDefault="00D343CF" w:rsidP="001E69A1">
            <w:pPr>
              <w:tabs>
                <w:tab w:val="left" w:pos="720"/>
              </w:tabs>
              <w:kinsoku w:val="0"/>
              <w:overflowPunct w:val="0"/>
              <w:autoSpaceDE w:val="0"/>
              <w:autoSpaceDN w:val="0"/>
              <w:adjustRightInd w:val="0"/>
              <w:ind w:right="115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BE58D17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3C193D" w14:textId="7EE9D6E2" w:rsidR="001E69A1" w:rsidRP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E69A1">
        <w:rPr>
          <w:rFonts w:ascii="Times New Roman" w:eastAsia="Times New Roman" w:hAnsi="Times New Roman" w:cs="Times New Roman"/>
          <w:b/>
          <w:sz w:val="24"/>
          <w:szCs w:val="24"/>
        </w:rPr>
        <w:t>Environmental Scan and Porter’s 5 Forces</w:t>
      </w:r>
    </w:p>
    <w:p w14:paraId="7FD4D30A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69A1" w14:paraId="7C7394EC" w14:textId="77777777" w:rsidTr="00656FB8">
        <w:tc>
          <w:tcPr>
            <w:tcW w:w="9350" w:type="dxa"/>
            <w:shd w:val="clear" w:color="auto" w:fill="FFD966"/>
          </w:tcPr>
          <w:p w14:paraId="00721E82" w14:textId="77777777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summarize the results of your Environmental Scan and Porter’s 5 Forces, evaluating the degree to which they aid in conceptualizing the company’s competitive position in its marketplace.</w:t>
            </w:r>
          </w:p>
          <w:p w14:paraId="4472A011" w14:textId="61CFEADE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6115006" w14:textId="76A9FCFC" w:rsidR="001E69A1" w:rsidRP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before="126"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E69A1">
        <w:rPr>
          <w:rFonts w:ascii="Times New Roman" w:eastAsia="Times New Roman" w:hAnsi="Times New Roman" w:cs="Times New Roman"/>
          <w:b/>
          <w:sz w:val="24"/>
          <w:szCs w:val="24"/>
        </w:rPr>
        <w:t>International Performanc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69A1" w14:paraId="66DC6CF5" w14:textId="77777777" w:rsidTr="001E69A1">
        <w:tc>
          <w:tcPr>
            <w:tcW w:w="9350" w:type="dxa"/>
            <w:shd w:val="clear" w:color="auto" w:fill="FFD966"/>
          </w:tcPr>
          <w:p w14:paraId="51053994" w14:textId="77777777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assess the company’s international performance in light of cultural barriers, monetary exchange rates, and political instability.</w:t>
            </w:r>
          </w:p>
          <w:p w14:paraId="0F9BCB8C" w14:textId="1F5D1542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681CB03" w14:textId="2D689030" w:rsidR="00DA1451" w:rsidRPr="0043164C" w:rsidRDefault="00DA145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A93831" w14:textId="37CAD338" w:rsidR="00D17139" w:rsidRDefault="00D17139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64C">
        <w:rPr>
          <w:rFonts w:ascii="Times New Roman" w:eastAsia="Times New Roman" w:hAnsi="Times New Roman" w:cs="Times New Roman"/>
          <w:b/>
          <w:sz w:val="24"/>
          <w:szCs w:val="24"/>
        </w:rPr>
        <w:t>Operational Planning</w:t>
      </w:r>
    </w:p>
    <w:p w14:paraId="7B15D4D8" w14:textId="476B088D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nancial Performance</w:t>
      </w:r>
    </w:p>
    <w:p w14:paraId="7033E1DC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69A1" w14:paraId="1092DEAD" w14:textId="77777777" w:rsidTr="001E69A1">
        <w:tc>
          <w:tcPr>
            <w:tcW w:w="9350" w:type="dxa"/>
            <w:shd w:val="clear" w:color="auto" w:fill="FFD966"/>
          </w:tcPr>
          <w:p w14:paraId="75DE23A0" w14:textId="77777777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9A1"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analyze the financial performance and condition of the organization.</w:t>
            </w:r>
          </w:p>
          <w:p w14:paraId="35EE4326" w14:textId="13F695D1" w:rsidR="001E69A1" w:rsidRP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03AD479" w14:textId="77777777" w:rsidR="001E69A1" w:rsidRDefault="001E69A1" w:rsidP="00E059C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before="126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613A2B" w14:textId="19F0489D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perational Budget and Assessment</w:t>
      </w:r>
    </w:p>
    <w:p w14:paraId="321E80C8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69A1" w14:paraId="4280BA37" w14:textId="77777777" w:rsidTr="001E69A1">
        <w:tc>
          <w:tcPr>
            <w:tcW w:w="9350" w:type="dxa"/>
            <w:shd w:val="clear" w:color="auto" w:fill="FFD966"/>
          </w:tcPr>
          <w:p w14:paraId="13A8D1D6" w14:textId="77777777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his space, discuss the Operational Budget and Assessment using key ratios and performance indicators. </w:t>
            </w:r>
          </w:p>
          <w:p w14:paraId="6974D79E" w14:textId="44C34E8A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B6D0781" w14:textId="68BD3036" w:rsidR="00B441A3" w:rsidRPr="0043164C" w:rsidRDefault="00B441A3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0DB465" w14:textId="4E8C21E7" w:rsidR="00B441A3" w:rsidRDefault="00B441A3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64C">
        <w:rPr>
          <w:rFonts w:ascii="Times New Roman" w:eastAsia="Times New Roman" w:hAnsi="Times New Roman" w:cs="Times New Roman"/>
          <w:b/>
          <w:sz w:val="24"/>
          <w:szCs w:val="24"/>
        </w:rPr>
        <w:t>Strategic Goals</w:t>
      </w:r>
      <w:r w:rsidR="001E69A1">
        <w:rPr>
          <w:rFonts w:ascii="Times New Roman" w:eastAsia="Times New Roman" w:hAnsi="Times New Roman" w:cs="Times New Roman"/>
          <w:b/>
          <w:sz w:val="24"/>
          <w:szCs w:val="24"/>
        </w:rPr>
        <w:t>: Core Strategies and T</w:t>
      </w:r>
      <w:r w:rsidR="00697F6E" w:rsidRPr="0043164C">
        <w:rPr>
          <w:rFonts w:ascii="Times New Roman" w:eastAsia="Times New Roman" w:hAnsi="Times New Roman" w:cs="Times New Roman"/>
          <w:b/>
          <w:sz w:val="24"/>
          <w:szCs w:val="24"/>
        </w:rPr>
        <w:t>actics</w:t>
      </w:r>
    </w:p>
    <w:p w14:paraId="70FD6D69" w14:textId="14D97AB5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rategic Goals</w:t>
      </w:r>
    </w:p>
    <w:p w14:paraId="76453736" w14:textId="77777777" w:rsidR="001E69A1" w:rsidRDefault="001E69A1" w:rsidP="001E69A1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1E69A1" w14:paraId="5AA96328" w14:textId="77777777" w:rsidTr="00E66409">
        <w:tc>
          <w:tcPr>
            <w:tcW w:w="9350" w:type="dxa"/>
            <w:shd w:val="clear" w:color="auto" w:fill="FFD966"/>
          </w:tcPr>
          <w:p w14:paraId="7B670E96" w14:textId="131770FB" w:rsidR="001E69A1" w:rsidRDefault="001E69A1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69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his space, share measurable core strategic goals for each of the three to four areas </w:t>
            </w:r>
            <w:r w:rsidR="00C00867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d</w:t>
            </w:r>
            <w:r w:rsidRPr="001E69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the SWOT analysis, including contingencies.</w:t>
            </w:r>
          </w:p>
          <w:p w14:paraId="707BDBBA" w14:textId="736EC421" w:rsidR="00E66409" w:rsidRPr="001E69A1" w:rsidRDefault="00E66409" w:rsidP="001E69A1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9DCD334" w14:textId="77777777" w:rsidR="00E66409" w:rsidRDefault="00E66409" w:rsidP="00E66409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EBA87D" w14:textId="62A25D29" w:rsidR="00E66409" w:rsidRDefault="00E66409" w:rsidP="00E66409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409">
        <w:rPr>
          <w:rFonts w:ascii="Times New Roman" w:eastAsia="Times New Roman" w:hAnsi="Times New Roman" w:cs="Times New Roman"/>
          <w:b/>
          <w:sz w:val="24"/>
          <w:szCs w:val="24"/>
        </w:rPr>
        <w:t>Prioritized Core Strategies</w:t>
      </w:r>
    </w:p>
    <w:p w14:paraId="6F981F70" w14:textId="77777777" w:rsidR="00E66409" w:rsidRDefault="00E66409" w:rsidP="00E66409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E66409" w14:paraId="2F2457A5" w14:textId="77777777" w:rsidTr="00E66409">
        <w:tc>
          <w:tcPr>
            <w:tcW w:w="9350" w:type="dxa"/>
            <w:shd w:val="clear" w:color="auto" w:fill="FFD966"/>
          </w:tcPr>
          <w:p w14:paraId="73F8B6A5" w14:textId="16550EF7" w:rsidR="00E66409" w:rsidRDefault="00E66409" w:rsidP="00E66409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6409"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ioritize the core strategies</w:t>
            </w:r>
            <w:r w:rsidRPr="00E664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stimating </w:t>
            </w:r>
            <w:r w:rsidR="00C0086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E66409">
              <w:rPr>
                <w:rFonts w:ascii="Times New Roman" w:eastAsia="Times New Roman" w:hAnsi="Times New Roman" w:cs="Times New Roman"/>
                <w:sz w:val="24"/>
                <w:szCs w:val="24"/>
              </w:rPr>
              <w:t>ease of achievement and time to completion.</w:t>
            </w:r>
          </w:p>
          <w:p w14:paraId="6959A538" w14:textId="2292C768" w:rsidR="00E66409" w:rsidRPr="00E66409" w:rsidRDefault="00E66409" w:rsidP="00E66409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4391D0E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7BBA6F" w14:textId="54470935" w:rsidR="00697F6E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Organizational Structure</w:t>
      </w:r>
    </w:p>
    <w:p w14:paraId="3DE1663C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C00867" w14:paraId="303ED990" w14:textId="77777777" w:rsidTr="00C00867">
        <w:tc>
          <w:tcPr>
            <w:tcW w:w="9350" w:type="dxa"/>
            <w:shd w:val="clear" w:color="auto" w:fill="FFD966"/>
          </w:tcPr>
          <w:p w14:paraId="57736350" w14:textId="77777777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recommend an organizational structure assessing the impact of the strategic plan on organizational culture.</w:t>
            </w:r>
          </w:p>
          <w:p w14:paraId="4F63519D" w14:textId="271E7B78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F0C0E7E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AA6485" w14:textId="29DC5B33" w:rsidR="00C00867" w:rsidRP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0867">
        <w:rPr>
          <w:rFonts w:ascii="Times New Roman" w:eastAsia="Times New Roman" w:hAnsi="Times New Roman" w:cs="Times New Roman"/>
          <w:b/>
          <w:sz w:val="24"/>
          <w:szCs w:val="24"/>
        </w:rPr>
        <w:t>Recommended Marketing Positions</w:t>
      </w:r>
    </w:p>
    <w:p w14:paraId="05A38BB9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C00867" w14:paraId="272160A5" w14:textId="77777777" w:rsidTr="00C00867">
        <w:tc>
          <w:tcPr>
            <w:tcW w:w="9350" w:type="dxa"/>
            <w:shd w:val="clear" w:color="auto" w:fill="FFD966"/>
          </w:tcPr>
          <w:p w14:paraId="3C4694E4" w14:textId="77777777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recommend marketing positions and opportunities for growth.</w:t>
            </w:r>
          </w:p>
          <w:p w14:paraId="0053BA5E" w14:textId="3D59E22C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15FCEE1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E7C134" w14:textId="4743DC1B" w:rsidR="00C00867" w:rsidRP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0867">
        <w:rPr>
          <w:rFonts w:ascii="Times New Roman" w:eastAsia="Times New Roman" w:hAnsi="Times New Roman" w:cs="Times New Roman"/>
          <w:b/>
          <w:sz w:val="24"/>
          <w:szCs w:val="24"/>
        </w:rPr>
        <w:t>Measuring Success</w:t>
      </w:r>
    </w:p>
    <w:p w14:paraId="546195C3" w14:textId="77777777" w:rsidR="00C00867" w:rsidRDefault="00C00867" w:rsidP="00C00867">
      <w:pPr>
        <w:tabs>
          <w:tab w:val="left" w:pos="46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C00867" w14:paraId="6639AF9A" w14:textId="77777777" w:rsidTr="00C00867">
        <w:tc>
          <w:tcPr>
            <w:tcW w:w="9350" w:type="dxa"/>
            <w:shd w:val="clear" w:color="auto" w:fill="FFD966"/>
          </w:tcPr>
          <w:p w14:paraId="3A319078" w14:textId="77777777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this space, explain plans to measure the success of the strategic plan.</w:t>
            </w:r>
          </w:p>
          <w:p w14:paraId="3726CAAA" w14:textId="4CCEF248" w:rsidR="00C00867" w:rsidRDefault="00C00867" w:rsidP="00C00867">
            <w:pPr>
              <w:tabs>
                <w:tab w:val="left" w:pos="46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52DFA95" w14:textId="77777777" w:rsidR="00382C53" w:rsidRPr="0043164C" w:rsidRDefault="00382C53" w:rsidP="00382C53">
      <w:pPr>
        <w:rPr>
          <w:sz w:val="24"/>
          <w:szCs w:val="24"/>
        </w:rPr>
      </w:pPr>
    </w:p>
    <w:p w14:paraId="370E0D3E" w14:textId="77777777" w:rsidR="00382C53" w:rsidRPr="0043164C" w:rsidRDefault="00382C53" w:rsidP="00382C53">
      <w:pPr>
        <w:rPr>
          <w:sz w:val="24"/>
          <w:szCs w:val="24"/>
        </w:rPr>
      </w:pPr>
    </w:p>
    <w:p w14:paraId="7754E099" w14:textId="4602C2C2" w:rsidR="00206F9E" w:rsidRPr="0043164C" w:rsidRDefault="00D10177" w:rsidP="00382C53">
      <w:pPr>
        <w:rPr>
          <w:sz w:val="24"/>
          <w:szCs w:val="24"/>
        </w:rPr>
      </w:pPr>
      <w:r w:rsidRPr="008D2E8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F665B7" wp14:editId="0B94D3AE">
                <wp:simplePos x="0" y="0"/>
                <wp:positionH relativeFrom="margin">
                  <wp:posOffset>-28575</wp:posOffset>
                </wp:positionH>
                <wp:positionV relativeFrom="paragraph">
                  <wp:posOffset>208915</wp:posOffset>
                </wp:positionV>
                <wp:extent cx="6000750" cy="409575"/>
                <wp:effectExtent l="19050" t="19050" r="38100" b="47625"/>
                <wp:wrapNone/>
                <wp:docPr id="3" name="Text Box 3" descr="Hint: Before finalizing your document, be sure to carefully proofread. For help, see these Proofreading Tips: http://writingcenter.ashford.edu/proofreading-editing-strategies" title="Purpl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00750" cy="4095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621B4B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3E1E77" w14:textId="3E9DF9B7" w:rsidR="00D10177" w:rsidRPr="0043164C" w:rsidRDefault="00D10177" w:rsidP="00D10177">
                            <w:pPr>
                              <w:rPr>
                                <w:rFonts w:cstheme="minorHAnsi"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43164C">
                              <w:rPr>
                                <w:rFonts w:cstheme="minorHAns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Hint:</w:t>
                            </w:r>
                            <w:r w:rsidRPr="0043164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Before finalizing your document, be sure to carefully proofread. For help, see these </w:t>
                            </w:r>
                            <w:hyperlink r:id="rId9" w:history="1">
                              <w:r w:rsidRPr="00D10177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Proofreading Tips</w:t>
                              </w:r>
                            </w:hyperlink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9239B70" w14:textId="77777777" w:rsidR="00D10177" w:rsidRPr="00815FAD" w:rsidRDefault="00D10177" w:rsidP="00D10177">
                            <w:pPr>
                              <w:rPr>
                                <w:rFonts w:asciiTheme="majorHAnsi" w:hAnsiTheme="maj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460EFA38" w14:textId="77777777" w:rsidR="00D10177" w:rsidRDefault="00D10177" w:rsidP="00D10177"/>
                          <w:p w14:paraId="47A20AB6" w14:textId="77777777" w:rsidR="00D10177" w:rsidRDefault="00D10177" w:rsidP="00D101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F665B7" id="Text Box 3" o:spid="_x0000_s1029" alt="Title: Purple Box - Description: Hint: Before finalizing your document, be sure to carefully proofread. For help, see these Proofreading Tips: http://writingcenter.ashford.edu/proofreading-editing-strategies" style="position:absolute;margin-left:-2.25pt;margin-top:16.45pt;width:472.5pt;height:32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" fillcolor="window" strokecolor="#621b4b" strokeweight="4.5pt">
                <v:path arrowok="t"/>
                <v:textbox>
                  <w:txbxContent>
                    <w:p w14:paraId="3B3E1E77" w14:textId="3E9DF9B7" w:rsidR="00D10177" w:rsidRPr="0043164C" w:rsidRDefault="00D10177" w:rsidP="00D10177">
                      <w:pPr>
                        <w:rPr>
                          <w:rFonts w:cstheme="minorHAnsi"/>
                          <w:color w:val="44546A" w:themeColor="text2"/>
                          <w:sz w:val="20"/>
                          <w:szCs w:val="20"/>
                        </w:rPr>
                      </w:pPr>
                      <w:r w:rsidRPr="0043164C">
                        <w:rPr>
                          <w:rFonts w:cstheme="minorHAnsi"/>
                          <w:b/>
                          <w:color w:val="000000"/>
                          <w:sz w:val="20"/>
                          <w:szCs w:val="20"/>
                        </w:rPr>
                        <w:t>Hint:</w:t>
                      </w:r>
                      <w:r w:rsidRPr="0043164C">
                        <w:rPr>
                          <w:rFonts w:cstheme="minorHAnsi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Before finalizing your document, be sure to carefully proofread. For help, see these </w:t>
                      </w:r>
                      <w:hyperlink r:id="rId10" w:history="1">
                        <w:r w:rsidRPr="00D10177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Proofreading Tips</w:t>
                        </w:r>
                      </w:hyperlink>
                      <w:r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59239B70" w14:textId="77777777" w:rsidR="00D10177" w:rsidRPr="00815FAD" w:rsidRDefault="00D10177" w:rsidP="00D10177">
                      <w:pPr>
                        <w:rPr>
                          <w:rFonts w:asciiTheme="majorHAnsi" w:hAnsiTheme="majorHAnsi" w:cstheme="minorHAnsi"/>
                          <w:sz w:val="20"/>
                          <w:szCs w:val="20"/>
                        </w:rPr>
                      </w:pPr>
                    </w:p>
                    <w:p w14:paraId="460EFA38" w14:textId="77777777" w:rsidR="00D10177" w:rsidRDefault="00D10177" w:rsidP="00D10177"/>
                    <w:p w14:paraId="47A20AB6" w14:textId="77777777" w:rsidR="00D10177" w:rsidRDefault="00D10177" w:rsidP="00D10177"/>
                  </w:txbxContent>
                </v:textbox>
                <w10:wrap anchorx="margin"/>
              </v:roundrect>
            </w:pict>
          </mc:Fallback>
        </mc:AlternateContent>
      </w:r>
    </w:p>
    <w:sectPr w:rsidR="00206F9E" w:rsidRPr="0043164C" w:rsidSect="0043164C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E4089E" w14:textId="77777777" w:rsidR="009C68D6" w:rsidRDefault="009C68D6" w:rsidP="0043164C">
      <w:pPr>
        <w:spacing w:after="0" w:line="240" w:lineRule="auto"/>
      </w:pPr>
      <w:r>
        <w:separator/>
      </w:r>
    </w:p>
  </w:endnote>
  <w:endnote w:type="continuationSeparator" w:id="0">
    <w:p w14:paraId="6F74B594" w14:textId="77777777" w:rsidR="009C68D6" w:rsidRDefault="009C68D6" w:rsidP="00431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4E44B" w14:textId="77777777" w:rsidR="009C68D6" w:rsidRDefault="009C68D6" w:rsidP="0043164C">
      <w:pPr>
        <w:spacing w:after="0" w:line="240" w:lineRule="auto"/>
      </w:pPr>
      <w:r>
        <w:separator/>
      </w:r>
    </w:p>
  </w:footnote>
  <w:footnote w:type="continuationSeparator" w:id="0">
    <w:p w14:paraId="34068C21" w14:textId="77777777" w:rsidR="009C68D6" w:rsidRDefault="009C68D6" w:rsidP="00431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4583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C74B79E" w14:textId="3CBD0678" w:rsidR="0043164C" w:rsidRPr="0043164C" w:rsidRDefault="0043164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THREE YEAR STRATEGIC PLAN                                                                                              </w:t>
        </w:r>
        <w:r w:rsidRPr="004316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316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316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5400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3164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B7E9587" w14:textId="77777777" w:rsidR="0043164C" w:rsidRDefault="004316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17675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105C098" w14:textId="4F2B4256" w:rsidR="0043164C" w:rsidRPr="0043164C" w:rsidRDefault="0043164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Running head: THREE YEAR STRATEGIC PLAN                                                                      </w:t>
        </w:r>
        <w:r w:rsidRPr="004316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316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316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5400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3164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B2845FE" w14:textId="77777777" w:rsidR="0043164C" w:rsidRDefault="004316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080" w:hanging="360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130" w:hanging="360"/>
      </w:pPr>
    </w:lvl>
    <w:lvl w:ilvl="2">
      <w:numFmt w:val="bullet"/>
      <w:lvlText w:val="•"/>
      <w:lvlJc w:val="left"/>
      <w:pPr>
        <w:ind w:left="3180" w:hanging="360"/>
      </w:pPr>
    </w:lvl>
    <w:lvl w:ilvl="3">
      <w:numFmt w:val="bullet"/>
      <w:lvlText w:val="•"/>
      <w:lvlJc w:val="left"/>
      <w:pPr>
        <w:ind w:left="4230" w:hanging="360"/>
      </w:pPr>
    </w:lvl>
    <w:lvl w:ilvl="4">
      <w:numFmt w:val="bullet"/>
      <w:lvlText w:val="•"/>
      <w:lvlJc w:val="left"/>
      <w:pPr>
        <w:ind w:left="5280" w:hanging="360"/>
      </w:pPr>
    </w:lvl>
    <w:lvl w:ilvl="5">
      <w:numFmt w:val="bullet"/>
      <w:lvlText w:val="•"/>
      <w:lvlJc w:val="left"/>
      <w:pPr>
        <w:ind w:left="6330" w:hanging="360"/>
      </w:pPr>
    </w:lvl>
    <w:lvl w:ilvl="6">
      <w:numFmt w:val="bullet"/>
      <w:lvlText w:val="•"/>
      <w:lvlJc w:val="left"/>
      <w:pPr>
        <w:ind w:left="7380" w:hanging="360"/>
      </w:pPr>
    </w:lvl>
    <w:lvl w:ilvl="7">
      <w:numFmt w:val="bullet"/>
      <w:lvlText w:val="•"/>
      <w:lvlJc w:val="left"/>
      <w:pPr>
        <w:ind w:left="8430" w:hanging="360"/>
      </w:pPr>
    </w:lvl>
    <w:lvl w:ilvl="8">
      <w:numFmt w:val="bullet"/>
      <w:lvlText w:val="•"/>
      <w:lvlJc w:val="left"/>
      <w:pPr>
        <w:ind w:left="9480" w:hanging="360"/>
      </w:pPr>
    </w:lvl>
  </w:abstractNum>
  <w:abstractNum w:abstractNumId="1" w15:restartNumberingAfterBreak="0">
    <w:nsid w:val="5B0B07EA"/>
    <w:multiLevelType w:val="hybridMultilevel"/>
    <w:tmpl w:val="7B0E5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tzA2MTOzNDc1tjBW0lEKTi0uzszPAykwqgUAHDiOfCwAAAA="/>
  </w:docVars>
  <w:rsids>
    <w:rsidRoot w:val="00D17139"/>
    <w:rsid w:val="0000317D"/>
    <w:rsid w:val="0003003F"/>
    <w:rsid w:val="0007266C"/>
    <w:rsid w:val="00086EEA"/>
    <w:rsid w:val="001E3BEB"/>
    <w:rsid w:val="001E69A1"/>
    <w:rsid w:val="00206F9E"/>
    <w:rsid w:val="00257770"/>
    <w:rsid w:val="002A6750"/>
    <w:rsid w:val="002F67C9"/>
    <w:rsid w:val="00376FD4"/>
    <w:rsid w:val="00382C53"/>
    <w:rsid w:val="003C5914"/>
    <w:rsid w:val="003D42AC"/>
    <w:rsid w:val="0043164C"/>
    <w:rsid w:val="004E4228"/>
    <w:rsid w:val="004E7A51"/>
    <w:rsid w:val="00656FB8"/>
    <w:rsid w:val="00697F6E"/>
    <w:rsid w:val="006B20FC"/>
    <w:rsid w:val="006D28D6"/>
    <w:rsid w:val="006E1C05"/>
    <w:rsid w:val="00722F21"/>
    <w:rsid w:val="0074337C"/>
    <w:rsid w:val="00744E7A"/>
    <w:rsid w:val="007B02C3"/>
    <w:rsid w:val="00867A9C"/>
    <w:rsid w:val="008A2541"/>
    <w:rsid w:val="008A2D7B"/>
    <w:rsid w:val="008E492D"/>
    <w:rsid w:val="009C68D6"/>
    <w:rsid w:val="00A828C2"/>
    <w:rsid w:val="00B33BB6"/>
    <w:rsid w:val="00B441A3"/>
    <w:rsid w:val="00BD410D"/>
    <w:rsid w:val="00C00867"/>
    <w:rsid w:val="00C96703"/>
    <w:rsid w:val="00CD34CA"/>
    <w:rsid w:val="00CD46FD"/>
    <w:rsid w:val="00CE3412"/>
    <w:rsid w:val="00D10177"/>
    <w:rsid w:val="00D17139"/>
    <w:rsid w:val="00D31B83"/>
    <w:rsid w:val="00D343CF"/>
    <w:rsid w:val="00D6466C"/>
    <w:rsid w:val="00DA1451"/>
    <w:rsid w:val="00DA234F"/>
    <w:rsid w:val="00DB34A2"/>
    <w:rsid w:val="00E059C1"/>
    <w:rsid w:val="00E54BEA"/>
    <w:rsid w:val="00E66409"/>
    <w:rsid w:val="00F5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9ECC7"/>
  <w15:chartTrackingRefBased/>
  <w15:docId w15:val="{DD44B21A-36F9-4BAB-893E-162E9CF85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171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7139"/>
    <w:rPr>
      <w:sz w:val="20"/>
      <w:szCs w:val="20"/>
    </w:rPr>
  </w:style>
  <w:style w:type="character" w:styleId="CommentReference">
    <w:name w:val="annotation reference"/>
    <w:uiPriority w:val="99"/>
    <w:rsid w:val="00D1713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1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3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1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13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D42A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E7A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7A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31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64C"/>
  </w:style>
  <w:style w:type="paragraph" w:styleId="Footer">
    <w:name w:val="footer"/>
    <w:basedOn w:val="Normal"/>
    <w:link w:val="FooterChar"/>
    <w:uiPriority w:val="99"/>
    <w:unhideWhenUsed/>
    <w:rsid w:val="004316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64C"/>
  </w:style>
  <w:style w:type="table" w:styleId="TableGrid">
    <w:name w:val="Table Grid"/>
    <w:basedOn w:val="TableNormal"/>
    <w:uiPriority w:val="39"/>
    <w:rsid w:val="003C5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3BB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33BB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2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ashford.edu/swot-analysi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ritingcenter.ashford.edu/swot-analysis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ritingcenter.ashford.edu/proofreading-editing-strateg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ritingcenter.ashford.edu/proofreading-editing-strategi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ons, Jeffrey</dc:creator>
  <cp:keywords/>
  <dc:description/>
  <cp:lastModifiedBy>Fraenza, Christy</cp:lastModifiedBy>
  <cp:revision>13</cp:revision>
  <dcterms:created xsi:type="dcterms:W3CDTF">2017-11-19T15:19:00Z</dcterms:created>
  <dcterms:modified xsi:type="dcterms:W3CDTF">2017-11-19T16:21:00Z</dcterms:modified>
</cp:coreProperties>
</file>